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7B63" w14:textId="340C0684" w:rsidR="00873510" w:rsidRDefault="00882820" w:rsidP="00882820">
      <w:pPr>
        <w:jc w:val="center"/>
        <w:rPr>
          <w:rFonts w:ascii="Inter" w:hAnsi="Inter"/>
        </w:rPr>
      </w:pPr>
      <w:bookmarkStart w:id="0" w:name="_Hlk54949584"/>
      <w:bookmarkEnd w:id="0"/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2012F2">
        <w:rPr>
          <w:rFonts w:ascii="Inter" w:hAnsi="Inter" w:hint="eastAsia"/>
        </w:rPr>
        <w:t>1</w:t>
      </w:r>
      <w:r w:rsidR="002012F2">
        <w:rPr>
          <w:rFonts w:ascii="Inter" w:hAnsi="Inter"/>
        </w:rPr>
        <w:t>0</w:t>
      </w:r>
    </w:p>
    <w:p w14:paraId="6A8D6CD0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14:paraId="4E945E79" w14:textId="25CE88BE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14:paraId="2FEF3941" w14:textId="77777777" w:rsidR="002012F2" w:rsidRDefault="002012F2" w:rsidP="00347486">
      <w:pPr>
        <w:rPr>
          <w:rFonts w:ascii="Inter" w:hAnsi="Inter"/>
        </w:rPr>
      </w:pPr>
      <w:r>
        <w:rPr>
          <w:rFonts w:ascii="Inter" w:hAnsi="Inter"/>
        </w:rPr>
        <w:t>Three functions are implemented.</w:t>
      </w:r>
    </w:p>
    <w:p w14:paraId="04911E85" w14:textId="2A0D6B45" w:rsidR="002012F2" w:rsidRPr="002012F2" w:rsidRDefault="002012F2" w:rsidP="002012F2">
      <w:pPr>
        <w:pStyle w:val="a3"/>
        <w:numPr>
          <w:ilvl w:val="0"/>
          <w:numId w:val="5"/>
        </w:numPr>
        <w:ind w:leftChars="0"/>
        <w:rPr>
          <w:rFonts w:ascii="Inter" w:hAnsi="Inter"/>
        </w:rPr>
      </w:pPr>
      <w:r>
        <w:rPr>
          <w:rFonts w:ascii="Inter" w:hAnsi="Inter"/>
        </w:rPr>
        <w:t xml:space="preserve">def </w:t>
      </w:r>
      <w:proofErr w:type="spellStart"/>
      <w:r w:rsidRPr="002012F2">
        <w:rPr>
          <w:rFonts w:ascii="Inter" w:hAnsi="Inter"/>
        </w:rPr>
        <w:t>paddingArray</w:t>
      </w:r>
      <w:proofErr w:type="spellEnd"/>
      <w:r w:rsidRPr="002012F2">
        <w:rPr>
          <w:rFonts w:ascii="Inter" w:hAnsi="Inter"/>
        </w:rPr>
        <w:t>(array): padding array for filtering. if kernel is 3x3, padding one time if 11x11, padding 5 times.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5FD90185" wp14:editId="2A8F5DC2">
            <wp:extent cx="3299264" cy="3600000"/>
            <wp:effectExtent l="0" t="0" r="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9264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255E2A4B" w14:textId="32CD4D3C" w:rsidR="002012F2" w:rsidRDefault="002012F2" w:rsidP="002012F2">
      <w:pPr>
        <w:pStyle w:val="a3"/>
        <w:numPr>
          <w:ilvl w:val="0"/>
          <w:numId w:val="5"/>
        </w:numPr>
        <w:ind w:leftChars="0"/>
        <w:rPr>
          <w:rFonts w:ascii="Inter" w:hAnsi="Inter"/>
        </w:rPr>
      </w:pPr>
      <w:r>
        <w:rPr>
          <w:rFonts w:ascii="Inter" w:hAnsi="Inter"/>
        </w:rPr>
        <w:t xml:space="preserve">def </w:t>
      </w:r>
      <w:proofErr w:type="gramStart"/>
      <w:r w:rsidRPr="002012F2">
        <w:rPr>
          <w:rFonts w:ascii="Inter" w:hAnsi="Inter"/>
        </w:rPr>
        <w:t>Laplacian(</w:t>
      </w:r>
      <w:proofErr w:type="gramEnd"/>
      <w:r w:rsidRPr="002012F2">
        <w:rPr>
          <w:rFonts w:ascii="Inter" w:hAnsi="Inter"/>
        </w:rPr>
        <w:t>image, kernel, threshold)</w:t>
      </w:r>
      <w:r>
        <w:rPr>
          <w:rFonts w:ascii="Inter" w:hAnsi="Inter"/>
        </w:rPr>
        <w:t>: create {1,0,-1} array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0918B2D1" wp14:editId="7B7CC061">
            <wp:extent cx="5171233" cy="3600000"/>
            <wp:effectExtent l="0" t="0" r="0" b="63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71233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4E818" w14:textId="07DAF68B" w:rsidR="002012F2" w:rsidRDefault="002012F2" w:rsidP="002012F2">
      <w:pPr>
        <w:pStyle w:val="a3"/>
        <w:numPr>
          <w:ilvl w:val="0"/>
          <w:numId w:val="5"/>
        </w:numPr>
        <w:ind w:leftChars="0"/>
        <w:rPr>
          <w:rFonts w:ascii="Inter" w:hAnsi="Inter"/>
        </w:rPr>
      </w:pPr>
      <w:r>
        <w:rPr>
          <w:rFonts w:ascii="Inter" w:hAnsi="Inter"/>
        </w:rPr>
        <w:t xml:space="preserve">def </w:t>
      </w:r>
      <w:proofErr w:type="spellStart"/>
      <w:r w:rsidRPr="002012F2">
        <w:rPr>
          <w:rFonts w:ascii="Inter" w:hAnsi="Inter"/>
        </w:rPr>
        <w:t>zero_</w:t>
      </w:r>
      <w:proofErr w:type="gramStart"/>
      <w:r w:rsidRPr="002012F2">
        <w:rPr>
          <w:rFonts w:ascii="Inter" w:hAnsi="Inter"/>
        </w:rPr>
        <w:t>crossing</w:t>
      </w:r>
      <w:proofErr w:type="spellEnd"/>
      <w:r w:rsidRPr="002012F2">
        <w:rPr>
          <w:rFonts w:ascii="Inter" w:hAnsi="Inter"/>
        </w:rPr>
        <w:t>(</w:t>
      </w:r>
      <w:proofErr w:type="gramEnd"/>
      <w:r w:rsidRPr="002012F2">
        <w:rPr>
          <w:rFonts w:ascii="Inter" w:hAnsi="Inter"/>
        </w:rPr>
        <w:t>array, threshold, kernel)</w:t>
      </w:r>
      <w:r>
        <w:rPr>
          <w:rFonts w:ascii="Inter" w:hAnsi="Inter"/>
        </w:rPr>
        <w:t>: zero-crossing edge detection</w:t>
      </w:r>
    </w:p>
    <w:p w14:paraId="7630F1A8" w14:textId="0CE1A564" w:rsidR="002012F2" w:rsidRDefault="002012F2" w:rsidP="002012F2">
      <w:pPr>
        <w:pStyle w:val="a3"/>
        <w:ind w:leftChars="0" w:left="411"/>
        <w:rPr>
          <w:rFonts w:ascii="Inter" w:hAnsi="Inter"/>
        </w:rPr>
      </w:pPr>
      <w:r>
        <w:rPr>
          <w:noProof/>
        </w:rPr>
        <w:lastRenderedPageBreak/>
        <w:drawing>
          <wp:inline distT="0" distB="0" distL="0" distR="0" wp14:anchorId="1890D3DF" wp14:editId="2092E7A3">
            <wp:extent cx="6645910" cy="1910080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2A00E" w14:textId="7E2C355C" w:rsidR="007A07A2" w:rsidRPr="007A07A2" w:rsidRDefault="007A07A2" w:rsidP="007A07A2">
      <w:pPr>
        <w:rPr>
          <w:rFonts w:ascii="Inter" w:hAnsi="Inter" w:hint="eastAsia"/>
          <w:b/>
        </w:rPr>
      </w:pPr>
      <w:r>
        <w:rPr>
          <w:rFonts w:ascii="Inter" w:hAnsi="Inter"/>
          <w:b/>
        </w:rPr>
        <w:t>Result:</w:t>
      </w:r>
    </w:p>
    <w:p w14:paraId="3A35D16D" w14:textId="0B10EEC9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a) </w:t>
      </w:r>
      <w:r w:rsidR="007A07A2" w:rsidRPr="007A07A2">
        <w:rPr>
          <w:rFonts w:ascii="Inter" w:hAnsi="Inter"/>
        </w:rPr>
        <w:t>Laplace Mask1 (0, 1, 0, 1, -4, 1, 0, 1, 0): 15</w:t>
      </w:r>
      <w:r>
        <w:rPr>
          <w:rFonts w:ascii="Inter" w:hAnsi="Inter"/>
        </w:rPr>
        <w:br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5"/>
      </w:tblGrid>
      <w:tr w:rsidR="007A07A2" w14:paraId="447D4E65" w14:textId="6EFED297" w:rsidTr="007E7092">
        <w:tc>
          <w:tcPr>
            <w:tcW w:w="3485" w:type="dxa"/>
          </w:tcPr>
          <w:p w14:paraId="4E403A13" w14:textId="44442086" w:rsidR="007A07A2" w:rsidRDefault="007A07A2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AA67448" wp14:editId="2EC18997">
                  <wp:extent cx="1440000" cy="1440000"/>
                  <wp:effectExtent l="0" t="0" r="8255" b="8255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1100C066" w14:textId="15948035" w:rsidR="007A07A2" w:rsidRDefault="007A07A2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C8BD5AA" wp14:editId="061515BB">
                  <wp:extent cx="1440000" cy="1440000"/>
                  <wp:effectExtent l="0" t="0" r="8255" b="8255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40E1D255" w14:textId="61E6FFD3" w:rsidR="007A07A2" w:rsidRDefault="007A07A2" w:rsidP="00347486">
            <w:pPr>
              <w:rPr>
                <w:rFonts w:ascii="Inter" w:hAnsi="Inter"/>
                <w:noProof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4350BCA5" wp14:editId="34C7F220">
                  <wp:extent cx="1440000" cy="1440000"/>
                  <wp:effectExtent l="0" t="0" r="8255" b="825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07A2" w14:paraId="30C315D8" w14:textId="324EDAE0" w:rsidTr="007E7092">
        <w:tc>
          <w:tcPr>
            <w:tcW w:w="3485" w:type="dxa"/>
          </w:tcPr>
          <w:p w14:paraId="1635578E" w14:textId="6DD8AACC" w:rsidR="007A07A2" w:rsidRDefault="007A07A2" w:rsidP="00347486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176C946B" w14:textId="1A2AB8E3" w:rsidR="007A07A2" w:rsidRDefault="007A07A2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 15</w:t>
            </w:r>
          </w:p>
        </w:tc>
        <w:tc>
          <w:tcPr>
            <w:tcW w:w="3485" w:type="dxa"/>
          </w:tcPr>
          <w:p w14:paraId="162F8E9B" w14:textId="607E83DA" w:rsidR="007A07A2" w:rsidRDefault="007A07A2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>
              <w:rPr>
                <w:rFonts w:ascii="Inter" w:hAnsi="Inter"/>
              </w:rPr>
              <w:t>20</w:t>
            </w:r>
          </w:p>
        </w:tc>
      </w:tr>
    </w:tbl>
    <w:p w14:paraId="43A2E0E0" w14:textId="01BFE80C" w:rsidR="00347486" w:rsidRPr="00347486" w:rsidRDefault="00347486" w:rsidP="00347486">
      <w:pPr>
        <w:rPr>
          <w:rFonts w:ascii="Inter" w:hAnsi="Inter"/>
        </w:rPr>
      </w:pPr>
    </w:p>
    <w:p w14:paraId="1007B6A7" w14:textId="6DA4354E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b) </w:t>
      </w:r>
      <w:r w:rsidR="007A07A2" w:rsidRPr="007A07A2">
        <w:rPr>
          <w:rFonts w:ascii="Inter" w:hAnsi="Inter"/>
        </w:rPr>
        <w:t>Laplace Mask2 (1, 1, 1, 1, -8, 1, 1, 1, 1)</w:t>
      </w:r>
      <w:r w:rsidR="007A07A2">
        <w:rPr>
          <w:rFonts w:ascii="Inter" w:hAnsi="Inter"/>
        </w:rPr>
        <w:t xml:space="preserve"> </w:t>
      </w:r>
      <w:r>
        <w:rPr>
          <w:rFonts w:ascii="Inter" w:hAnsi="Inter"/>
        </w:rPr>
        <w:br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5"/>
      </w:tblGrid>
      <w:tr w:rsidR="007A07A2" w14:paraId="16583D9E" w14:textId="5A4AD7D0" w:rsidTr="004F2A59">
        <w:tc>
          <w:tcPr>
            <w:tcW w:w="3485" w:type="dxa"/>
          </w:tcPr>
          <w:p w14:paraId="12F6F046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65DF698" wp14:editId="3DCA07E6">
                  <wp:extent cx="1440000" cy="1440000"/>
                  <wp:effectExtent l="0" t="0" r="8255" b="825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266C6B79" w14:textId="5AAC5A5E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2113A13E" wp14:editId="091D79E1">
                  <wp:extent cx="1440000" cy="1440000"/>
                  <wp:effectExtent l="0" t="0" r="8255" b="825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04461E9B" w14:textId="29810D06" w:rsidR="007A07A2" w:rsidRDefault="007A07A2" w:rsidP="006608A2">
            <w:pPr>
              <w:rPr>
                <w:rFonts w:ascii="Inter" w:hAnsi="Inter"/>
                <w:noProof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A71D97C" wp14:editId="7A85DA2F">
                  <wp:extent cx="1440000" cy="1440000"/>
                  <wp:effectExtent l="0" t="0" r="8255" b="8255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07A2" w14:paraId="7E1AD4AD" w14:textId="1110E432" w:rsidTr="004F2A59">
        <w:tc>
          <w:tcPr>
            <w:tcW w:w="3485" w:type="dxa"/>
          </w:tcPr>
          <w:p w14:paraId="52408CB8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11636323" w14:textId="6A761B29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15</w:t>
            </w:r>
          </w:p>
        </w:tc>
        <w:tc>
          <w:tcPr>
            <w:tcW w:w="3485" w:type="dxa"/>
          </w:tcPr>
          <w:p w14:paraId="500F1B5E" w14:textId="36D31DC9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 20</w:t>
            </w:r>
          </w:p>
        </w:tc>
      </w:tr>
    </w:tbl>
    <w:p w14:paraId="5A99C8D1" w14:textId="673FA772" w:rsidR="00347486" w:rsidRPr="00347486" w:rsidRDefault="00347486" w:rsidP="00347486">
      <w:pPr>
        <w:rPr>
          <w:rFonts w:ascii="Inter" w:hAnsi="Inter"/>
        </w:rPr>
      </w:pPr>
    </w:p>
    <w:p w14:paraId="6661B1BF" w14:textId="65557463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c) </w:t>
      </w:r>
      <w:r w:rsidR="007A07A2" w:rsidRPr="007A07A2">
        <w:rPr>
          <w:rFonts w:ascii="Inter" w:hAnsi="Inter"/>
        </w:rPr>
        <w:t>Minimum variance Laplacian: 2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5"/>
      </w:tblGrid>
      <w:tr w:rsidR="007A07A2" w14:paraId="0624B2F1" w14:textId="40F9545B" w:rsidTr="007D4932">
        <w:tc>
          <w:tcPr>
            <w:tcW w:w="3485" w:type="dxa"/>
          </w:tcPr>
          <w:p w14:paraId="4CECE6D2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2DC9031" wp14:editId="1294AE9A">
                  <wp:extent cx="1440000" cy="1440000"/>
                  <wp:effectExtent l="0" t="0" r="8255" b="8255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375FD87C" w14:textId="0CA5563D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352A57B0" wp14:editId="2FC34043">
                  <wp:extent cx="1440000" cy="1440000"/>
                  <wp:effectExtent l="0" t="0" r="8255" b="8255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3826034C" w14:textId="64742A43" w:rsidR="007A07A2" w:rsidRDefault="00255A80" w:rsidP="006608A2">
            <w:pPr>
              <w:rPr>
                <w:rFonts w:ascii="Inter" w:hAnsi="Inter"/>
                <w:noProof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BD4C1F2" wp14:editId="33C4248E">
                  <wp:extent cx="1440000" cy="1440000"/>
                  <wp:effectExtent l="0" t="0" r="8255" b="8255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07A2" w14:paraId="30777BFE" w14:textId="25594517" w:rsidTr="007D4932">
        <w:tc>
          <w:tcPr>
            <w:tcW w:w="3485" w:type="dxa"/>
          </w:tcPr>
          <w:p w14:paraId="48F16FA3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7154A0DF" w14:textId="046BFB41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20</w:t>
            </w:r>
          </w:p>
        </w:tc>
        <w:tc>
          <w:tcPr>
            <w:tcW w:w="3485" w:type="dxa"/>
          </w:tcPr>
          <w:p w14:paraId="6CBC4BF5" w14:textId="40B6832C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 w:rsidR="00255A80">
              <w:rPr>
                <w:rFonts w:ascii="Inter" w:hAnsi="Inter"/>
              </w:rPr>
              <w:t>15</w:t>
            </w:r>
          </w:p>
        </w:tc>
      </w:tr>
    </w:tbl>
    <w:p w14:paraId="58B9D2CA" w14:textId="08F95922" w:rsidR="00347486" w:rsidRPr="00347486" w:rsidRDefault="00347486" w:rsidP="00347486">
      <w:pPr>
        <w:rPr>
          <w:rFonts w:ascii="Inter" w:hAnsi="Inter"/>
        </w:rPr>
      </w:pPr>
    </w:p>
    <w:p w14:paraId="728B78E8" w14:textId="19A2812C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lastRenderedPageBreak/>
        <w:t xml:space="preserve">(d) </w:t>
      </w:r>
      <w:r w:rsidR="007A07A2" w:rsidRPr="007A07A2">
        <w:rPr>
          <w:rFonts w:ascii="Inter" w:hAnsi="Inter"/>
        </w:rPr>
        <w:t>Laplace of Gaussian: 300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5"/>
      </w:tblGrid>
      <w:tr w:rsidR="007A07A2" w14:paraId="65C77B15" w14:textId="769628DF" w:rsidTr="007D4EDB">
        <w:tc>
          <w:tcPr>
            <w:tcW w:w="3485" w:type="dxa"/>
          </w:tcPr>
          <w:p w14:paraId="6BAA4780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CE3BE5E" wp14:editId="480B0DE4">
                  <wp:extent cx="1440000" cy="1440000"/>
                  <wp:effectExtent l="0" t="0" r="8255" b="8255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7E85F700" w14:textId="694D0503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26E3A43" wp14:editId="14446EE2">
                  <wp:extent cx="1440000" cy="1440000"/>
                  <wp:effectExtent l="0" t="0" r="8255" b="8255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79AADE61" w14:textId="70DAEDD6" w:rsidR="007A07A2" w:rsidRDefault="00255A80" w:rsidP="006608A2">
            <w:pPr>
              <w:rPr>
                <w:rFonts w:ascii="Inter" w:hAnsi="Inter"/>
                <w:noProof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2D909482" wp14:editId="520520F4">
                  <wp:extent cx="1440000" cy="1440000"/>
                  <wp:effectExtent l="0" t="0" r="8255" b="8255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07A2" w14:paraId="0FB70FBF" w14:textId="2B223AAE" w:rsidTr="007D4EDB">
        <w:tc>
          <w:tcPr>
            <w:tcW w:w="3485" w:type="dxa"/>
          </w:tcPr>
          <w:p w14:paraId="30C9BEA7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46A3E755" w14:textId="5E85E775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3000</w:t>
            </w:r>
          </w:p>
        </w:tc>
        <w:tc>
          <w:tcPr>
            <w:tcW w:w="3485" w:type="dxa"/>
          </w:tcPr>
          <w:p w14:paraId="5B320066" w14:textId="10D4215A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 w:rsidR="00255A80">
              <w:rPr>
                <w:rFonts w:ascii="Inter" w:hAnsi="Inter"/>
              </w:rPr>
              <w:t>5000</w:t>
            </w:r>
          </w:p>
        </w:tc>
      </w:tr>
    </w:tbl>
    <w:p w14:paraId="6BD8798E" w14:textId="6CFAF4BA" w:rsidR="00347486" w:rsidRPr="00347486" w:rsidRDefault="00347486" w:rsidP="00347486">
      <w:pPr>
        <w:rPr>
          <w:rFonts w:ascii="Inter" w:hAnsi="Inter"/>
        </w:rPr>
      </w:pPr>
    </w:p>
    <w:p w14:paraId="60922C61" w14:textId="0E7ECE82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e) </w:t>
      </w:r>
      <w:r w:rsidR="007A07A2" w:rsidRPr="007A07A2">
        <w:rPr>
          <w:rFonts w:ascii="Inter" w:hAnsi="Inter"/>
        </w:rPr>
        <w:t>Difference of Gaussian: 1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5"/>
      </w:tblGrid>
      <w:tr w:rsidR="007A07A2" w14:paraId="7B743571" w14:textId="384E9BC6" w:rsidTr="00016B2F">
        <w:tc>
          <w:tcPr>
            <w:tcW w:w="3485" w:type="dxa"/>
          </w:tcPr>
          <w:p w14:paraId="62BD7627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C6139F0" wp14:editId="58F87B3C">
                  <wp:extent cx="1440000" cy="1440000"/>
                  <wp:effectExtent l="0" t="0" r="8255" b="8255"/>
                  <wp:docPr id="41" name="圖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196AAC1C" w14:textId="750B6205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2B3F6E3" wp14:editId="00EBE2ED">
                  <wp:extent cx="1440000" cy="1440000"/>
                  <wp:effectExtent l="0" t="0" r="8255" b="8255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3ABAD286" w14:textId="419B6B21" w:rsidR="007A07A2" w:rsidRDefault="00255A80" w:rsidP="006608A2">
            <w:pPr>
              <w:rPr>
                <w:rFonts w:ascii="Inter" w:hAnsi="Inter"/>
                <w:noProof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A8B8CC8" wp14:editId="71EDCD4A">
                  <wp:extent cx="1440000" cy="1440000"/>
                  <wp:effectExtent l="0" t="0" r="8255" b="8255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07A2" w14:paraId="5EF29C40" w14:textId="2C2B1F1F" w:rsidTr="00016B2F">
        <w:tc>
          <w:tcPr>
            <w:tcW w:w="3485" w:type="dxa"/>
          </w:tcPr>
          <w:p w14:paraId="343317AD" w14:textId="77777777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272029C8" w14:textId="3FD520E3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1</w:t>
            </w:r>
          </w:p>
        </w:tc>
        <w:tc>
          <w:tcPr>
            <w:tcW w:w="3485" w:type="dxa"/>
          </w:tcPr>
          <w:p w14:paraId="0D55A3D5" w14:textId="484B8689" w:rsidR="007A07A2" w:rsidRDefault="007A07A2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 w:rsidR="00255A80">
              <w:rPr>
                <w:rFonts w:ascii="Inter" w:hAnsi="Inter"/>
              </w:rPr>
              <w:t>4</w:t>
            </w:r>
          </w:p>
        </w:tc>
      </w:tr>
    </w:tbl>
    <w:p w14:paraId="6ABC252F" w14:textId="6B20B379" w:rsidR="00347486" w:rsidRPr="00347486" w:rsidRDefault="00347486" w:rsidP="00347486">
      <w:pPr>
        <w:rPr>
          <w:rFonts w:ascii="Inter" w:hAnsi="Inter"/>
        </w:rPr>
      </w:pPr>
    </w:p>
    <w:p w14:paraId="7F60A967" w14:textId="016E5C5F" w:rsidR="00347486" w:rsidRDefault="00347486" w:rsidP="00347486">
      <w:pPr>
        <w:rPr>
          <w:rFonts w:ascii="Inter" w:hAnsi="Inter"/>
        </w:rPr>
      </w:pPr>
    </w:p>
    <w:p w14:paraId="2F2DCEB0" w14:textId="23016D81" w:rsidR="00CC2350" w:rsidRDefault="00CC2350" w:rsidP="007A07A2">
      <w:pPr>
        <w:widowControl/>
        <w:rPr>
          <w:rFonts w:ascii="Inter" w:hAnsi="Inter" w:hint="eastAsia"/>
        </w:rPr>
      </w:pPr>
    </w:p>
    <w:sectPr w:rsidR="00CC2350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C6BBB7" w14:textId="77777777" w:rsidR="00F86310" w:rsidRDefault="00F86310" w:rsidP="00AD0B1B">
      <w:r>
        <w:separator/>
      </w:r>
    </w:p>
  </w:endnote>
  <w:endnote w:type="continuationSeparator" w:id="0">
    <w:p w14:paraId="659B2371" w14:textId="77777777" w:rsidR="00F86310" w:rsidRDefault="00F86310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37B0A" w14:textId="77777777" w:rsidR="00F86310" w:rsidRDefault="00F86310" w:rsidP="00AD0B1B">
      <w:r>
        <w:separator/>
      </w:r>
    </w:p>
  </w:footnote>
  <w:footnote w:type="continuationSeparator" w:id="0">
    <w:p w14:paraId="0BC32746" w14:textId="77777777" w:rsidR="00F86310" w:rsidRDefault="00F86310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5F12B64"/>
    <w:multiLevelType w:val="hybridMultilevel"/>
    <w:tmpl w:val="252434C4"/>
    <w:lvl w:ilvl="0" w:tplc="CB96AFFE">
      <w:start w:val="1"/>
      <w:numFmt w:val="decimal"/>
      <w:lvlText w:val="%1."/>
      <w:lvlJc w:val="left"/>
      <w:pPr>
        <w:ind w:left="411" w:hanging="411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9D543E2"/>
    <w:multiLevelType w:val="hybridMultilevel"/>
    <w:tmpl w:val="FCEA553E"/>
    <w:lvl w:ilvl="0" w:tplc="9EAA7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15A2781"/>
    <w:multiLevelType w:val="hybridMultilevel"/>
    <w:tmpl w:val="9EB8640E"/>
    <w:lvl w:ilvl="0" w:tplc="E4F41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NK4FACZCyLstAAAA"/>
  </w:docVars>
  <w:rsids>
    <w:rsidRoot w:val="00882820"/>
    <w:rsid w:val="00031294"/>
    <w:rsid w:val="00087F70"/>
    <w:rsid w:val="000E1557"/>
    <w:rsid w:val="00110C8D"/>
    <w:rsid w:val="0012397D"/>
    <w:rsid w:val="001D46DB"/>
    <w:rsid w:val="001E45C1"/>
    <w:rsid w:val="002012F2"/>
    <w:rsid w:val="00247B4D"/>
    <w:rsid w:val="00255A80"/>
    <w:rsid w:val="002D590D"/>
    <w:rsid w:val="003055A8"/>
    <w:rsid w:val="00310A16"/>
    <w:rsid w:val="003301C4"/>
    <w:rsid w:val="00347486"/>
    <w:rsid w:val="0039468B"/>
    <w:rsid w:val="003A6DF0"/>
    <w:rsid w:val="003E375E"/>
    <w:rsid w:val="003E4308"/>
    <w:rsid w:val="00442A8C"/>
    <w:rsid w:val="00460D32"/>
    <w:rsid w:val="004809BD"/>
    <w:rsid w:val="004B5C64"/>
    <w:rsid w:val="00545889"/>
    <w:rsid w:val="005674F1"/>
    <w:rsid w:val="005822E1"/>
    <w:rsid w:val="00596ADE"/>
    <w:rsid w:val="005D55F7"/>
    <w:rsid w:val="005E1A63"/>
    <w:rsid w:val="005E3625"/>
    <w:rsid w:val="006B42E0"/>
    <w:rsid w:val="006B4990"/>
    <w:rsid w:val="006F4D50"/>
    <w:rsid w:val="00711BF7"/>
    <w:rsid w:val="00756BAF"/>
    <w:rsid w:val="00783612"/>
    <w:rsid w:val="007A07A2"/>
    <w:rsid w:val="007C49FD"/>
    <w:rsid w:val="0085720A"/>
    <w:rsid w:val="00866B20"/>
    <w:rsid w:val="00873510"/>
    <w:rsid w:val="00874B6C"/>
    <w:rsid w:val="00882820"/>
    <w:rsid w:val="008D31E2"/>
    <w:rsid w:val="008D46D4"/>
    <w:rsid w:val="00962CAF"/>
    <w:rsid w:val="0099708B"/>
    <w:rsid w:val="009F1A1E"/>
    <w:rsid w:val="00A5464B"/>
    <w:rsid w:val="00AD0B1B"/>
    <w:rsid w:val="00AE78C8"/>
    <w:rsid w:val="00B04374"/>
    <w:rsid w:val="00B049B3"/>
    <w:rsid w:val="00B81CEE"/>
    <w:rsid w:val="00B96438"/>
    <w:rsid w:val="00BC0238"/>
    <w:rsid w:val="00CB005D"/>
    <w:rsid w:val="00CC2350"/>
    <w:rsid w:val="00D122F9"/>
    <w:rsid w:val="00D64755"/>
    <w:rsid w:val="00E02C19"/>
    <w:rsid w:val="00E7407D"/>
    <w:rsid w:val="00E8640B"/>
    <w:rsid w:val="00EA707C"/>
    <w:rsid w:val="00EE0FA2"/>
    <w:rsid w:val="00F323F4"/>
    <w:rsid w:val="00F8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49B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B04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9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2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4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9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87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3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43</cp:revision>
  <cp:lastPrinted>2020-10-30T03:35:00Z</cp:lastPrinted>
  <dcterms:created xsi:type="dcterms:W3CDTF">2020-09-25T07:13:00Z</dcterms:created>
  <dcterms:modified xsi:type="dcterms:W3CDTF">2020-12-14T14:09:00Z</dcterms:modified>
</cp:coreProperties>
</file>